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5"/>
        <w:gridCol w:w="1473"/>
        <w:gridCol w:w="438"/>
        <w:gridCol w:w="326"/>
        <w:gridCol w:w="678"/>
        <w:gridCol w:w="88"/>
        <w:gridCol w:w="804"/>
        <w:gridCol w:w="834"/>
        <w:gridCol w:w="513"/>
        <w:gridCol w:w="266"/>
        <w:gridCol w:w="1046"/>
        <w:gridCol w:w="1577"/>
      </w:tblGrid>
      <w:tr w:rsidR="000A6377" w:rsidRPr="00200D98" w:rsidTr="00AC3570">
        <w:tc>
          <w:tcPr>
            <w:tcW w:w="10188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C4CE1" w:rsidRPr="00662BC8" w:rsidRDefault="00662BC8" w:rsidP="005C4CE1">
            <w:pPr>
              <w:jc w:val="center"/>
              <w:rPr>
                <w:rFonts w:ascii="Calibri" w:hAnsi="Calibri" w:cs="Calibri"/>
                <w:b/>
                <w:smallCaps/>
                <w:sz w:val="32"/>
                <w:szCs w:val="24"/>
              </w:rPr>
            </w:pPr>
            <w:r w:rsidRPr="00662BC8">
              <w:rPr>
                <w:rFonts w:ascii="Calibri" w:hAnsi="Calibri" w:cs="Calibri"/>
                <w:b/>
                <w:smallCaps/>
                <w:sz w:val="32"/>
                <w:szCs w:val="24"/>
              </w:rPr>
              <w:t>Fluvanna County Board of Supervisors</w:t>
            </w:r>
          </w:p>
          <w:p w:rsidR="000A6377" w:rsidRPr="00662BC8" w:rsidRDefault="000A6377" w:rsidP="005C4CE1">
            <w:pPr>
              <w:jc w:val="center"/>
              <w:rPr>
                <w:rFonts w:ascii="Calibri" w:hAnsi="Calibri" w:cs="Calibri"/>
                <w:smallCaps/>
                <w:sz w:val="24"/>
                <w:szCs w:val="24"/>
              </w:rPr>
            </w:pPr>
            <w:r w:rsidRPr="00662BC8">
              <w:rPr>
                <w:rFonts w:ascii="Calibri" w:hAnsi="Calibri" w:cs="Calibri"/>
                <w:b/>
                <w:smallCaps/>
                <w:sz w:val="32"/>
                <w:szCs w:val="24"/>
              </w:rPr>
              <w:t>AGENDA ITEM</w:t>
            </w:r>
            <w:r w:rsidR="005C4CE1" w:rsidRPr="00662BC8">
              <w:rPr>
                <w:rFonts w:ascii="Calibri" w:hAnsi="Calibri" w:cs="Calibri"/>
                <w:b/>
                <w:smallCaps/>
                <w:sz w:val="32"/>
                <w:szCs w:val="24"/>
              </w:rPr>
              <w:t xml:space="preserve"> STAFF REPORT</w:t>
            </w:r>
          </w:p>
        </w:tc>
      </w:tr>
      <w:tr w:rsidR="001720FF" w:rsidRPr="00790607" w:rsidTr="00A41635">
        <w:trPr>
          <w:trHeight w:val="432"/>
        </w:trPr>
        <w:tc>
          <w:tcPr>
            <w:tcW w:w="2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20FF" w:rsidRPr="00790607" w:rsidRDefault="00F923FC" w:rsidP="00D52999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sz w:val="22"/>
                <w:szCs w:val="22"/>
              </w:rPr>
              <w:t>MEETING DATE:</w:t>
            </w:r>
          </w:p>
        </w:tc>
        <w:tc>
          <w:tcPr>
            <w:tcW w:w="804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20FF" w:rsidRPr="00790607" w:rsidRDefault="001720FF" w:rsidP="00280D75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273F" w:rsidRPr="00790607" w:rsidTr="00A41635">
        <w:trPr>
          <w:trHeight w:val="576"/>
        </w:trPr>
        <w:tc>
          <w:tcPr>
            <w:tcW w:w="21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bCs/>
                <w:sz w:val="22"/>
                <w:szCs w:val="22"/>
              </w:rPr>
              <w:t>AGENDA TITLE:</w:t>
            </w:r>
          </w:p>
        </w:tc>
        <w:tc>
          <w:tcPr>
            <w:tcW w:w="8043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273F" w:rsidRPr="00790607" w:rsidTr="00A41635">
        <w:trPr>
          <w:trHeight w:val="890"/>
        </w:trPr>
        <w:tc>
          <w:tcPr>
            <w:tcW w:w="21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sz w:val="22"/>
                <w:szCs w:val="22"/>
              </w:rPr>
              <w:t>MOTION(s)</w:t>
            </w:r>
            <w:r w:rsidRPr="00790607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8043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765666">
            <w:pPr>
              <w:shd w:val="clear" w:color="auto" w:fill="FFFFFF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9273F" w:rsidRPr="00790607" w:rsidTr="00A41635">
        <w:trPr>
          <w:trHeight w:val="294"/>
        </w:trPr>
        <w:tc>
          <w:tcPr>
            <w:tcW w:w="2145" w:type="dxa"/>
            <w:vMerge w:val="restart"/>
            <w:shd w:val="clear" w:color="auto" w:fill="auto"/>
            <w:vAlign w:val="center"/>
          </w:tcPr>
          <w:p w:rsidR="0059273F" w:rsidRPr="00790607" w:rsidRDefault="00CA1BEF" w:rsidP="0059273F">
            <w:pPr>
              <w:rPr>
                <w:rFonts w:ascii="Calibri" w:hAnsi="Calibri" w:cs="Calibri"/>
                <w:sz w:val="22"/>
                <w:szCs w:val="22"/>
              </w:rPr>
            </w:pPr>
            <w:r w:rsidRPr="00CA1BEF">
              <w:rPr>
                <w:rFonts w:ascii="Calibri" w:hAnsi="Calibri" w:cs="Calibri"/>
                <w:b/>
                <w:bCs/>
                <w:sz w:val="22"/>
                <w:szCs w:val="22"/>
              </w:rPr>
              <w:t>BOS 2 YEAR GOALS?</w:t>
            </w:r>
          </w:p>
        </w:tc>
        <w:tc>
          <w:tcPr>
            <w:tcW w:w="191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9273F" w:rsidRPr="00790607" w:rsidRDefault="0059273F" w:rsidP="0059273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790607">
              <w:rPr>
                <w:rFonts w:ascii="Calibri" w:hAnsi="Calibri" w:cs="Calibri"/>
                <w:sz w:val="22"/>
                <w:szCs w:val="22"/>
              </w:rPr>
              <w:t>Yes</w:t>
            </w:r>
          </w:p>
        </w:tc>
        <w:tc>
          <w:tcPr>
            <w:tcW w:w="1004" w:type="dxa"/>
            <w:gridSpan w:val="2"/>
            <w:shd w:val="clear" w:color="auto" w:fill="auto"/>
          </w:tcPr>
          <w:p w:rsidR="0059273F" w:rsidRPr="00790607" w:rsidRDefault="0059273F" w:rsidP="0059273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790607">
              <w:rPr>
                <w:rFonts w:ascii="Calibri" w:hAnsi="Calibri" w:cs="Calibri"/>
                <w:sz w:val="22"/>
                <w:szCs w:val="22"/>
              </w:rPr>
              <w:t>No</w:t>
            </w:r>
          </w:p>
        </w:tc>
        <w:tc>
          <w:tcPr>
            <w:tcW w:w="2505" w:type="dxa"/>
            <w:gridSpan w:val="5"/>
            <w:vMerge w:val="restart"/>
            <w:shd w:val="clear" w:color="auto" w:fill="auto"/>
            <w:vAlign w:val="center"/>
          </w:tcPr>
          <w:p w:rsidR="0059273F" w:rsidRPr="00790607" w:rsidRDefault="002A5BAE" w:rsidP="002A5BAE">
            <w:pPr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If yes, which goal</w:t>
            </w:r>
            <w:r w:rsidR="0059273F" w:rsidRPr="00790607">
              <w:rPr>
                <w:rFonts w:ascii="Calibri" w:hAnsi="Calibri" w:cs="Calibri"/>
                <w:b/>
                <w:sz w:val="22"/>
                <w:szCs w:val="22"/>
              </w:rPr>
              <w:t>(s):</w:t>
            </w:r>
          </w:p>
        </w:tc>
        <w:tc>
          <w:tcPr>
            <w:tcW w:w="2623" w:type="dxa"/>
            <w:gridSpan w:val="2"/>
            <w:vMerge w:val="restart"/>
            <w:shd w:val="clear" w:color="auto" w:fill="auto"/>
            <w:vAlign w:val="center"/>
          </w:tcPr>
          <w:p w:rsidR="0059273F" w:rsidRPr="00790607" w:rsidRDefault="0059273F" w:rsidP="0059273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273F" w:rsidRPr="00790607" w:rsidTr="00A41635">
        <w:trPr>
          <w:trHeight w:val="294"/>
        </w:trPr>
        <w:tc>
          <w:tcPr>
            <w:tcW w:w="214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91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9273F" w:rsidRPr="00790607" w:rsidRDefault="0059273F" w:rsidP="0059273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9273F" w:rsidRPr="00790607" w:rsidRDefault="0059273F" w:rsidP="0059273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505" w:type="dxa"/>
            <w:gridSpan w:val="5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623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41635" w:rsidRPr="00790607" w:rsidTr="00A41635">
        <w:tc>
          <w:tcPr>
            <w:tcW w:w="2145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635" w:rsidRPr="00790607" w:rsidRDefault="00A41635" w:rsidP="00A41635">
            <w:pPr>
              <w:rPr>
                <w:rFonts w:ascii="Calibri" w:hAnsi="Calibri"/>
                <w:b/>
                <w:sz w:val="22"/>
                <w:szCs w:val="22"/>
              </w:rPr>
            </w:pPr>
            <w:r w:rsidRPr="00790607">
              <w:rPr>
                <w:rFonts w:ascii="Calibri" w:hAnsi="Calibri"/>
                <w:b/>
                <w:sz w:val="22"/>
                <w:szCs w:val="22"/>
              </w:rPr>
              <w:t>AGENDA CATEGORY:</w:t>
            </w:r>
          </w:p>
        </w:tc>
        <w:tc>
          <w:tcPr>
            <w:tcW w:w="147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635" w:rsidRPr="00790607" w:rsidRDefault="00A41635" w:rsidP="00A41635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150D5D">
              <w:rPr>
                <w:rFonts w:ascii="Calibri" w:hAnsi="Calibri" w:cs="Calibri"/>
                <w:sz w:val="22"/>
                <w:szCs w:val="22"/>
              </w:rPr>
              <w:t xml:space="preserve">Presentation </w:t>
            </w:r>
          </w:p>
        </w:tc>
        <w:tc>
          <w:tcPr>
            <w:tcW w:w="1530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635" w:rsidRPr="00790607" w:rsidRDefault="00A41635" w:rsidP="00A41635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790607">
              <w:rPr>
                <w:rFonts w:ascii="Calibri" w:hAnsi="Calibri" w:cs="Calibri"/>
                <w:sz w:val="22"/>
                <w:szCs w:val="22"/>
              </w:rPr>
              <w:t>Action Matter</w:t>
            </w:r>
          </w:p>
        </w:tc>
        <w:tc>
          <w:tcPr>
            <w:tcW w:w="1638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635" w:rsidRPr="00150D5D" w:rsidRDefault="00A41635" w:rsidP="00A41635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150D5D">
              <w:rPr>
                <w:rFonts w:ascii="Calibri" w:hAnsi="Calibri"/>
                <w:sz w:val="22"/>
                <w:szCs w:val="22"/>
              </w:rPr>
              <w:t>Public Hearing</w:t>
            </w:r>
          </w:p>
        </w:tc>
        <w:tc>
          <w:tcPr>
            <w:tcW w:w="1825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635" w:rsidRPr="00790607" w:rsidRDefault="00A41635" w:rsidP="00A41635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790607">
              <w:rPr>
                <w:rFonts w:ascii="Calibri" w:hAnsi="Calibri" w:cs="Calibri"/>
                <w:sz w:val="22"/>
                <w:szCs w:val="22"/>
              </w:rPr>
              <w:t>Consent Agenda</w:t>
            </w:r>
          </w:p>
        </w:tc>
        <w:tc>
          <w:tcPr>
            <w:tcW w:w="157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635" w:rsidRPr="00790607" w:rsidRDefault="00A41635" w:rsidP="00A41635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790607"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</w:tr>
      <w:tr w:rsidR="0059273F" w:rsidRPr="00790607" w:rsidTr="00A41635">
        <w:trPr>
          <w:trHeight w:val="432"/>
        </w:trPr>
        <w:tc>
          <w:tcPr>
            <w:tcW w:w="2145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530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638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82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59273F" w:rsidRPr="00790607" w:rsidTr="00A41635">
        <w:trPr>
          <w:trHeight w:val="600"/>
        </w:trPr>
        <w:tc>
          <w:tcPr>
            <w:tcW w:w="2145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bCs/>
                <w:sz w:val="22"/>
                <w:szCs w:val="22"/>
              </w:rPr>
              <w:t>STAFF CONTACT(S):</w:t>
            </w:r>
          </w:p>
        </w:tc>
        <w:tc>
          <w:tcPr>
            <w:tcW w:w="8043" w:type="dxa"/>
            <w:gridSpan w:val="11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59273F" w:rsidRPr="00790607" w:rsidTr="00A41635">
        <w:trPr>
          <w:trHeight w:val="530"/>
        </w:trPr>
        <w:tc>
          <w:tcPr>
            <w:tcW w:w="21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bCs/>
                <w:sz w:val="22"/>
                <w:szCs w:val="22"/>
              </w:rPr>
              <w:t>PRESENTER(S):</w:t>
            </w:r>
          </w:p>
        </w:tc>
        <w:tc>
          <w:tcPr>
            <w:tcW w:w="8043" w:type="dxa"/>
            <w:gridSpan w:val="11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E5572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273F" w:rsidRPr="00790607" w:rsidTr="00A41635">
        <w:trPr>
          <w:trHeight w:val="530"/>
        </w:trPr>
        <w:tc>
          <w:tcPr>
            <w:tcW w:w="2145" w:type="dxa"/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bCs/>
                <w:sz w:val="22"/>
                <w:szCs w:val="22"/>
              </w:rPr>
              <w:t>RECOMMENDATION:</w:t>
            </w:r>
          </w:p>
        </w:tc>
        <w:tc>
          <w:tcPr>
            <w:tcW w:w="8043" w:type="dxa"/>
            <w:gridSpan w:val="11"/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273F" w:rsidRPr="00790607" w:rsidTr="00A41635">
        <w:trPr>
          <w:trHeight w:val="576"/>
        </w:trPr>
        <w:tc>
          <w:tcPr>
            <w:tcW w:w="21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bCs/>
                <w:sz w:val="22"/>
                <w:szCs w:val="22"/>
              </w:rPr>
              <w:t>TIMING:</w:t>
            </w:r>
          </w:p>
        </w:tc>
        <w:tc>
          <w:tcPr>
            <w:tcW w:w="8043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273F" w:rsidRPr="00790607" w:rsidTr="00A41635">
        <w:trPr>
          <w:trHeight w:val="1440"/>
        </w:trPr>
        <w:tc>
          <w:tcPr>
            <w:tcW w:w="2145" w:type="dxa"/>
            <w:shd w:val="clear" w:color="auto" w:fill="auto"/>
            <w:vAlign w:val="center"/>
          </w:tcPr>
          <w:p w:rsidR="0059273F" w:rsidRPr="00790607" w:rsidRDefault="0059273F" w:rsidP="0059273F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sz w:val="22"/>
                <w:szCs w:val="22"/>
              </w:rPr>
              <w:t>DISCUSSION:</w:t>
            </w:r>
          </w:p>
        </w:tc>
        <w:tc>
          <w:tcPr>
            <w:tcW w:w="8043" w:type="dxa"/>
            <w:gridSpan w:val="11"/>
            <w:shd w:val="clear" w:color="auto" w:fill="auto"/>
            <w:vAlign w:val="center"/>
          </w:tcPr>
          <w:p w:rsidR="005E7D36" w:rsidRPr="005E7D36" w:rsidRDefault="005E7D36" w:rsidP="00E55721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B7ED7" w:rsidRPr="00790607" w:rsidTr="00A41635">
        <w:trPr>
          <w:trHeight w:val="576"/>
        </w:trPr>
        <w:tc>
          <w:tcPr>
            <w:tcW w:w="2145" w:type="dxa"/>
            <w:shd w:val="clear" w:color="auto" w:fill="auto"/>
            <w:vAlign w:val="center"/>
          </w:tcPr>
          <w:p w:rsidR="002B7ED7" w:rsidRPr="00790607" w:rsidRDefault="002B7ED7" w:rsidP="002B7E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bCs/>
                <w:sz w:val="22"/>
                <w:szCs w:val="22"/>
              </w:rPr>
              <w:t>FISCAL IMPACT:</w:t>
            </w:r>
          </w:p>
        </w:tc>
        <w:tc>
          <w:tcPr>
            <w:tcW w:w="8043" w:type="dxa"/>
            <w:gridSpan w:val="11"/>
            <w:shd w:val="clear" w:color="auto" w:fill="auto"/>
            <w:vAlign w:val="center"/>
          </w:tcPr>
          <w:p w:rsidR="002B7ED7" w:rsidRPr="006A78EE" w:rsidRDefault="002B7ED7" w:rsidP="002B7E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B7ED7" w:rsidRPr="00790607" w:rsidTr="00A41635">
        <w:trPr>
          <w:trHeight w:val="576"/>
        </w:trPr>
        <w:tc>
          <w:tcPr>
            <w:tcW w:w="2145" w:type="dxa"/>
            <w:shd w:val="clear" w:color="auto" w:fill="auto"/>
            <w:vAlign w:val="center"/>
          </w:tcPr>
          <w:p w:rsidR="002B7ED7" w:rsidRPr="00790607" w:rsidRDefault="002B7ED7" w:rsidP="002B7E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sz w:val="22"/>
                <w:szCs w:val="22"/>
              </w:rPr>
              <w:t>POLICY IMPACT:</w:t>
            </w:r>
          </w:p>
        </w:tc>
        <w:tc>
          <w:tcPr>
            <w:tcW w:w="8043" w:type="dxa"/>
            <w:gridSpan w:val="11"/>
            <w:shd w:val="clear" w:color="auto" w:fill="auto"/>
            <w:vAlign w:val="center"/>
          </w:tcPr>
          <w:p w:rsidR="002B7ED7" w:rsidRPr="00790607" w:rsidRDefault="002B7ED7" w:rsidP="002B7E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B7ED7" w:rsidRPr="00790607" w:rsidTr="00A41635">
        <w:trPr>
          <w:trHeight w:val="576"/>
        </w:trPr>
        <w:tc>
          <w:tcPr>
            <w:tcW w:w="21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sz w:val="22"/>
                <w:szCs w:val="22"/>
              </w:rPr>
              <w:t>LEGISLATIVE HISTORY:</w:t>
            </w:r>
          </w:p>
        </w:tc>
        <w:tc>
          <w:tcPr>
            <w:tcW w:w="8043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B7ED7" w:rsidRPr="00790607" w:rsidTr="00A41635">
        <w:trPr>
          <w:trHeight w:val="576"/>
        </w:trPr>
        <w:tc>
          <w:tcPr>
            <w:tcW w:w="214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790607">
              <w:rPr>
                <w:rFonts w:ascii="Calibri" w:hAnsi="Calibri" w:cs="Calibri"/>
                <w:b/>
                <w:sz w:val="22"/>
                <w:szCs w:val="22"/>
              </w:rPr>
              <w:t>ENCLOSURES:</w:t>
            </w:r>
          </w:p>
        </w:tc>
        <w:tc>
          <w:tcPr>
            <w:tcW w:w="8043" w:type="dxa"/>
            <w:gridSpan w:val="11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2B7ED7" w:rsidRPr="003D3DC1" w:rsidRDefault="002B7ED7" w:rsidP="002B7ED7">
            <w:pPr>
              <w:pStyle w:val="ListParagraph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B7ED7" w:rsidRPr="00790607" w:rsidTr="00A41635">
        <w:tc>
          <w:tcPr>
            <w:tcW w:w="2145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rPr>
                <w:rFonts w:ascii="Calibri" w:hAnsi="Calibri"/>
                <w:b/>
                <w:sz w:val="22"/>
                <w:szCs w:val="22"/>
              </w:rPr>
            </w:pPr>
            <w:r w:rsidRPr="00790607">
              <w:rPr>
                <w:rFonts w:ascii="Calibri" w:hAnsi="Calibri"/>
                <w:b/>
                <w:sz w:val="22"/>
                <w:szCs w:val="22"/>
              </w:rPr>
              <w:t>REVIEWS COMPLETED:</w:t>
            </w:r>
          </w:p>
        </w:tc>
        <w:tc>
          <w:tcPr>
            <w:tcW w:w="2237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790607">
              <w:rPr>
                <w:rFonts w:ascii="Calibri" w:hAnsi="Calibri"/>
                <w:sz w:val="22"/>
                <w:szCs w:val="22"/>
              </w:rPr>
              <w:t>Legal</w:t>
            </w:r>
          </w:p>
        </w:tc>
        <w:tc>
          <w:tcPr>
            <w:tcW w:w="1570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790607">
              <w:rPr>
                <w:rFonts w:ascii="Calibri" w:hAnsi="Calibri"/>
                <w:sz w:val="22"/>
                <w:szCs w:val="22"/>
              </w:rPr>
              <w:t>Finance</w:t>
            </w:r>
          </w:p>
        </w:tc>
        <w:tc>
          <w:tcPr>
            <w:tcW w:w="1347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790607">
              <w:rPr>
                <w:rFonts w:ascii="Calibri" w:hAnsi="Calibri"/>
                <w:sz w:val="22"/>
                <w:szCs w:val="22"/>
              </w:rPr>
              <w:t>Purchasing</w:t>
            </w:r>
          </w:p>
        </w:tc>
        <w:tc>
          <w:tcPr>
            <w:tcW w:w="131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790607">
              <w:rPr>
                <w:rFonts w:ascii="Calibri" w:hAnsi="Calibri"/>
                <w:sz w:val="22"/>
                <w:szCs w:val="22"/>
              </w:rPr>
              <w:t>HR</w:t>
            </w:r>
          </w:p>
        </w:tc>
        <w:tc>
          <w:tcPr>
            <w:tcW w:w="157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790607">
              <w:rPr>
                <w:rFonts w:ascii="Calibri" w:hAnsi="Calibri"/>
                <w:sz w:val="22"/>
                <w:szCs w:val="22"/>
              </w:rPr>
              <w:t>Other</w:t>
            </w:r>
          </w:p>
        </w:tc>
      </w:tr>
      <w:tr w:rsidR="002B7ED7" w:rsidRPr="00790607" w:rsidTr="00A41635">
        <w:trPr>
          <w:trHeight w:val="432"/>
        </w:trPr>
        <w:tc>
          <w:tcPr>
            <w:tcW w:w="21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5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ED7" w:rsidRPr="00790607" w:rsidRDefault="002B7ED7" w:rsidP="002B7ED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</w:tbl>
    <w:p w:rsidR="001720FF" w:rsidRPr="00790607" w:rsidRDefault="001720FF" w:rsidP="00C81D92">
      <w:pPr>
        <w:rPr>
          <w:rFonts w:ascii="Calibri" w:hAnsi="Calibri" w:cs="Calibri"/>
          <w:sz w:val="22"/>
          <w:szCs w:val="22"/>
        </w:rPr>
      </w:pPr>
    </w:p>
    <w:sectPr w:rsidR="001720FF" w:rsidRPr="00790607" w:rsidSect="00F03E91">
      <w:headerReference w:type="default" r:id="rId7"/>
      <w:pgSz w:w="12240" w:h="15840"/>
      <w:pgMar w:top="1080" w:right="1080" w:bottom="1080" w:left="108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776B" w:rsidRDefault="0067776B" w:rsidP="0067776B">
      <w:r>
        <w:separator/>
      </w:r>
    </w:p>
  </w:endnote>
  <w:endnote w:type="continuationSeparator" w:id="0">
    <w:p w:rsidR="0067776B" w:rsidRDefault="0067776B" w:rsidP="006777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776B" w:rsidRDefault="0067776B" w:rsidP="0067776B">
      <w:r>
        <w:separator/>
      </w:r>
    </w:p>
  </w:footnote>
  <w:footnote w:type="continuationSeparator" w:id="0">
    <w:p w:rsidR="0067776B" w:rsidRDefault="0067776B" w:rsidP="006777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776B" w:rsidRPr="0067776B" w:rsidRDefault="00872C18" w:rsidP="0067776B">
    <w:pPr>
      <w:pStyle w:val="Header"/>
      <w:jc w:val="right"/>
      <w:rPr>
        <w:rFonts w:ascii="Calibri" w:hAnsi="Calibri"/>
      </w:rPr>
    </w:pPr>
    <w:r>
      <w:rPr>
        <w:rFonts w:ascii="Calibri" w:hAnsi="Calibri"/>
      </w:rPr>
      <w:t>Ver. 20</w:t>
    </w:r>
    <w:r w:rsidR="00480C66">
      <w:rPr>
        <w:rFonts w:ascii="Calibri" w:hAnsi="Calibri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F5770"/>
    <w:multiLevelType w:val="hybridMultilevel"/>
    <w:tmpl w:val="522CDB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9A0AB0"/>
    <w:multiLevelType w:val="hybridMultilevel"/>
    <w:tmpl w:val="828CCDF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2" w15:restartNumberingAfterBreak="0">
    <w:nsid w:val="10677835"/>
    <w:multiLevelType w:val="hybridMultilevel"/>
    <w:tmpl w:val="C5165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44A1E"/>
    <w:multiLevelType w:val="hybridMultilevel"/>
    <w:tmpl w:val="375AF6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063014"/>
    <w:multiLevelType w:val="hybridMultilevel"/>
    <w:tmpl w:val="4EDA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93BAA"/>
    <w:multiLevelType w:val="hybridMultilevel"/>
    <w:tmpl w:val="30824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50F54"/>
    <w:multiLevelType w:val="hybridMultilevel"/>
    <w:tmpl w:val="787E1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44E4D"/>
    <w:multiLevelType w:val="hybridMultilevel"/>
    <w:tmpl w:val="651EA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6F745D"/>
    <w:multiLevelType w:val="hybridMultilevel"/>
    <w:tmpl w:val="F000B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341FCE"/>
    <w:multiLevelType w:val="hybridMultilevel"/>
    <w:tmpl w:val="BC300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06ADD"/>
    <w:multiLevelType w:val="hybridMultilevel"/>
    <w:tmpl w:val="EF449A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1C1811"/>
    <w:multiLevelType w:val="hybridMultilevel"/>
    <w:tmpl w:val="E2687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D8244B"/>
    <w:multiLevelType w:val="hybridMultilevel"/>
    <w:tmpl w:val="60808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711C28"/>
    <w:multiLevelType w:val="hybridMultilevel"/>
    <w:tmpl w:val="E3A00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75381"/>
    <w:multiLevelType w:val="hybridMultilevel"/>
    <w:tmpl w:val="A95E1102"/>
    <w:lvl w:ilvl="0" w:tplc="F662A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525C4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2965C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1CF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B0CA8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04E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A269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9E08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C0EA1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6F6D6512"/>
    <w:multiLevelType w:val="hybridMultilevel"/>
    <w:tmpl w:val="22EE83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11"/>
  </w:num>
  <w:num w:numId="5">
    <w:abstractNumId w:val="6"/>
  </w:num>
  <w:num w:numId="6">
    <w:abstractNumId w:val="10"/>
  </w:num>
  <w:num w:numId="7">
    <w:abstractNumId w:val="0"/>
  </w:num>
  <w:num w:numId="8">
    <w:abstractNumId w:val="1"/>
  </w:num>
  <w:num w:numId="9">
    <w:abstractNumId w:val="15"/>
  </w:num>
  <w:num w:numId="10">
    <w:abstractNumId w:val="14"/>
  </w:num>
  <w:num w:numId="11">
    <w:abstractNumId w:val="8"/>
  </w:num>
  <w:num w:numId="12">
    <w:abstractNumId w:val="7"/>
  </w:num>
  <w:num w:numId="13">
    <w:abstractNumId w:val="9"/>
  </w:num>
  <w:num w:numId="14">
    <w:abstractNumId w:val="2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AIiQwMTAxNLY1NjQyUdpeDU4uLM/DyQAqNaAFQWpoosAAAA"/>
  </w:docVars>
  <w:rsids>
    <w:rsidRoot w:val="007F5516"/>
    <w:rsid w:val="000011DB"/>
    <w:rsid w:val="00023CBE"/>
    <w:rsid w:val="00027985"/>
    <w:rsid w:val="00052B27"/>
    <w:rsid w:val="00085377"/>
    <w:rsid w:val="000A6377"/>
    <w:rsid w:val="00115906"/>
    <w:rsid w:val="00124640"/>
    <w:rsid w:val="00150281"/>
    <w:rsid w:val="00153585"/>
    <w:rsid w:val="001720FF"/>
    <w:rsid w:val="0018152B"/>
    <w:rsid w:val="0018613D"/>
    <w:rsid w:val="001908D4"/>
    <w:rsid w:val="001A4036"/>
    <w:rsid w:val="001C449B"/>
    <w:rsid w:val="001D02E7"/>
    <w:rsid w:val="001D2770"/>
    <w:rsid w:val="001F0588"/>
    <w:rsid w:val="001F719F"/>
    <w:rsid w:val="00200D98"/>
    <w:rsid w:val="00210BD2"/>
    <w:rsid w:val="0023294C"/>
    <w:rsid w:val="0026586C"/>
    <w:rsid w:val="00266AD3"/>
    <w:rsid w:val="00276675"/>
    <w:rsid w:val="00280D75"/>
    <w:rsid w:val="002810E0"/>
    <w:rsid w:val="002A0C18"/>
    <w:rsid w:val="002A5BAE"/>
    <w:rsid w:val="002B7ED7"/>
    <w:rsid w:val="002C7141"/>
    <w:rsid w:val="002E3D41"/>
    <w:rsid w:val="002F0B95"/>
    <w:rsid w:val="0031133B"/>
    <w:rsid w:val="00311BF2"/>
    <w:rsid w:val="00330BD0"/>
    <w:rsid w:val="0034133F"/>
    <w:rsid w:val="00345F04"/>
    <w:rsid w:val="003672F5"/>
    <w:rsid w:val="003A5163"/>
    <w:rsid w:val="003C7887"/>
    <w:rsid w:val="003D3DC1"/>
    <w:rsid w:val="003E133B"/>
    <w:rsid w:val="003E3B4A"/>
    <w:rsid w:val="003E4BA1"/>
    <w:rsid w:val="003F1938"/>
    <w:rsid w:val="003F514C"/>
    <w:rsid w:val="003F7E0C"/>
    <w:rsid w:val="00456C9F"/>
    <w:rsid w:val="0047529D"/>
    <w:rsid w:val="004779DE"/>
    <w:rsid w:val="00480C66"/>
    <w:rsid w:val="004D7B1E"/>
    <w:rsid w:val="004F306F"/>
    <w:rsid w:val="0053068D"/>
    <w:rsid w:val="005377D5"/>
    <w:rsid w:val="00543004"/>
    <w:rsid w:val="00572D08"/>
    <w:rsid w:val="0059273F"/>
    <w:rsid w:val="005C3A18"/>
    <w:rsid w:val="005C4CE1"/>
    <w:rsid w:val="005C5AFC"/>
    <w:rsid w:val="005D7993"/>
    <w:rsid w:val="005E7D36"/>
    <w:rsid w:val="0062273E"/>
    <w:rsid w:val="006525DC"/>
    <w:rsid w:val="00662BC8"/>
    <w:rsid w:val="00666BE4"/>
    <w:rsid w:val="0067776B"/>
    <w:rsid w:val="00692197"/>
    <w:rsid w:val="006A1DDA"/>
    <w:rsid w:val="006A55EF"/>
    <w:rsid w:val="006A5F2A"/>
    <w:rsid w:val="006A78EE"/>
    <w:rsid w:val="006B38D4"/>
    <w:rsid w:val="006D1DE2"/>
    <w:rsid w:val="006D7255"/>
    <w:rsid w:val="0074166D"/>
    <w:rsid w:val="00764396"/>
    <w:rsid w:val="00765666"/>
    <w:rsid w:val="00773E89"/>
    <w:rsid w:val="00790607"/>
    <w:rsid w:val="00792525"/>
    <w:rsid w:val="007970C8"/>
    <w:rsid w:val="007D67D7"/>
    <w:rsid w:val="007F5516"/>
    <w:rsid w:val="008028F6"/>
    <w:rsid w:val="00844839"/>
    <w:rsid w:val="008471C8"/>
    <w:rsid w:val="00857206"/>
    <w:rsid w:val="00861B21"/>
    <w:rsid w:val="00865954"/>
    <w:rsid w:val="00872C18"/>
    <w:rsid w:val="00882606"/>
    <w:rsid w:val="008A546E"/>
    <w:rsid w:val="008B220F"/>
    <w:rsid w:val="008B25BE"/>
    <w:rsid w:val="008B361F"/>
    <w:rsid w:val="00937340"/>
    <w:rsid w:val="00961978"/>
    <w:rsid w:val="00972C9D"/>
    <w:rsid w:val="009758F9"/>
    <w:rsid w:val="00984BAC"/>
    <w:rsid w:val="009940A9"/>
    <w:rsid w:val="009A034F"/>
    <w:rsid w:val="009A10C2"/>
    <w:rsid w:val="009B428E"/>
    <w:rsid w:val="009C24BE"/>
    <w:rsid w:val="009E59E7"/>
    <w:rsid w:val="00A04F62"/>
    <w:rsid w:val="00A41398"/>
    <w:rsid w:val="00A41635"/>
    <w:rsid w:val="00A50BCF"/>
    <w:rsid w:val="00A601E5"/>
    <w:rsid w:val="00A81BAB"/>
    <w:rsid w:val="00A938DC"/>
    <w:rsid w:val="00AA1C1A"/>
    <w:rsid w:val="00AA666C"/>
    <w:rsid w:val="00AB0627"/>
    <w:rsid w:val="00AB4A0D"/>
    <w:rsid w:val="00AC0C94"/>
    <w:rsid w:val="00AC3570"/>
    <w:rsid w:val="00AD5D95"/>
    <w:rsid w:val="00AE0438"/>
    <w:rsid w:val="00AF5E2D"/>
    <w:rsid w:val="00B03DC7"/>
    <w:rsid w:val="00B1024D"/>
    <w:rsid w:val="00B23C28"/>
    <w:rsid w:val="00B27AD2"/>
    <w:rsid w:val="00B6078F"/>
    <w:rsid w:val="00B74D98"/>
    <w:rsid w:val="00BA5A2A"/>
    <w:rsid w:val="00BA7E35"/>
    <w:rsid w:val="00BB25BE"/>
    <w:rsid w:val="00BC2AF6"/>
    <w:rsid w:val="00BD2E50"/>
    <w:rsid w:val="00BF67E4"/>
    <w:rsid w:val="00BF6ACD"/>
    <w:rsid w:val="00BF6C54"/>
    <w:rsid w:val="00C011AE"/>
    <w:rsid w:val="00C04591"/>
    <w:rsid w:val="00C061E9"/>
    <w:rsid w:val="00C0665A"/>
    <w:rsid w:val="00C33BF7"/>
    <w:rsid w:val="00C340E6"/>
    <w:rsid w:val="00C409A8"/>
    <w:rsid w:val="00C47D80"/>
    <w:rsid w:val="00C52E4E"/>
    <w:rsid w:val="00C611BE"/>
    <w:rsid w:val="00C6666F"/>
    <w:rsid w:val="00C70CAA"/>
    <w:rsid w:val="00C81D92"/>
    <w:rsid w:val="00C83713"/>
    <w:rsid w:val="00C92364"/>
    <w:rsid w:val="00CA1BEF"/>
    <w:rsid w:val="00CB6C8A"/>
    <w:rsid w:val="00CC1BCC"/>
    <w:rsid w:val="00CC3F4F"/>
    <w:rsid w:val="00CE2F16"/>
    <w:rsid w:val="00CF706F"/>
    <w:rsid w:val="00D22FF9"/>
    <w:rsid w:val="00D54FE9"/>
    <w:rsid w:val="00DA65C5"/>
    <w:rsid w:val="00DB2C0C"/>
    <w:rsid w:val="00DC3F48"/>
    <w:rsid w:val="00DE2254"/>
    <w:rsid w:val="00E14C9C"/>
    <w:rsid w:val="00E20FD4"/>
    <w:rsid w:val="00E22CA6"/>
    <w:rsid w:val="00E26D7D"/>
    <w:rsid w:val="00E55721"/>
    <w:rsid w:val="00E67E63"/>
    <w:rsid w:val="00E7520D"/>
    <w:rsid w:val="00E90E7D"/>
    <w:rsid w:val="00EB550A"/>
    <w:rsid w:val="00ED3106"/>
    <w:rsid w:val="00ED5858"/>
    <w:rsid w:val="00F03E91"/>
    <w:rsid w:val="00F165B3"/>
    <w:rsid w:val="00F500DE"/>
    <w:rsid w:val="00F512FC"/>
    <w:rsid w:val="00F51CB7"/>
    <w:rsid w:val="00F62137"/>
    <w:rsid w:val="00F70D59"/>
    <w:rsid w:val="00F715F2"/>
    <w:rsid w:val="00F80EF6"/>
    <w:rsid w:val="00F923FC"/>
    <w:rsid w:val="00FA05CB"/>
    <w:rsid w:val="00FB20FA"/>
    <w:rsid w:val="00FB6E7D"/>
    <w:rsid w:val="00FC13F2"/>
    <w:rsid w:val="00FD1CF9"/>
    <w:rsid w:val="00FD2058"/>
    <w:rsid w:val="00FD7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AE51898-608C-417D-B769-E49E76511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E3D4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D02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1BCC"/>
    <w:pPr>
      <w:ind w:left="720"/>
      <w:contextualSpacing/>
    </w:pPr>
  </w:style>
  <w:style w:type="paragraph" w:styleId="BodyText">
    <w:name w:val="Body Text"/>
    <w:basedOn w:val="Normal"/>
    <w:link w:val="BodyTextChar"/>
    <w:rsid w:val="00FD1CF9"/>
    <w:pPr>
      <w:tabs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FD1CF9"/>
    <w:rPr>
      <w:sz w:val="24"/>
    </w:rPr>
  </w:style>
  <w:style w:type="character" w:customStyle="1" w:styleId="cgselectable">
    <w:name w:val="cgselectable"/>
    <w:basedOn w:val="DefaultParagraphFont"/>
    <w:rsid w:val="00BD2E50"/>
  </w:style>
  <w:style w:type="paragraph" w:styleId="Header">
    <w:name w:val="header"/>
    <w:basedOn w:val="Normal"/>
    <w:link w:val="HeaderChar"/>
    <w:rsid w:val="006777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7776B"/>
  </w:style>
  <w:style w:type="paragraph" w:styleId="Footer">
    <w:name w:val="footer"/>
    <w:basedOn w:val="Normal"/>
    <w:link w:val="FooterChar"/>
    <w:rsid w:val="006777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7776B"/>
  </w:style>
  <w:style w:type="paragraph" w:customStyle="1" w:styleId="Default">
    <w:name w:val="Default"/>
    <w:rsid w:val="002B7ED7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6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30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3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27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546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512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00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699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77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Fluvanna County</dc:creator>
  <cp:lastModifiedBy>Caitlin Solis</cp:lastModifiedBy>
  <cp:revision>48</cp:revision>
  <cp:lastPrinted>2012-07-06T12:58:00Z</cp:lastPrinted>
  <dcterms:created xsi:type="dcterms:W3CDTF">2018-02-21T16:19:00Z</dcterms:created>
  <dcterms:modified xsi:type="dcterms:W3CDTF">2024-01-29T16:31:00Z</dcterms:modified>
</cp:coreProperties>
</file>